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3D57" w:rsidRPr="00073D57" w:rsidRDefault="00073D57">
      <w:pPr>
        <w:rPr>
          <w:sz w:val="10"/>
          <w:szCs w:val="1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854"/>
      </w:tblGrid>
      <w:tr w:rsidR="005E48CF" w:rsidRPr="00AF285E" w:rsidTr="000A5676">
        <w:tc>
          <w:tcPr>
            <w:tcW w:w="9854" w:type="dxa"/>
            <w:shd w:val="clear" w:color="auto" w:fill="auto"/>
          </w:tcPr>
          <w:p w:rsidR="005D499B" w:rsidRDefault="005D499B" w:rsidP="005D499B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 xml:space="preserve">REQUERIMENTO DE </w:t>
            </w:r>
            <w:r w:rsidR="001B29AF">
              <w:rPr>
                <w:rFonts w:ascii="Arial" w:hAnsi="Arial" w:cs="Arial"/>
                <w:b/>
                <w:sz w:val="28"/>
                <w:szCs w:val="28"/>
              </w:rPr>
              <w:t>DEFESA DE DISSERTAÇÃO</w:t>
            </w:r>
          </w:p>
          <w:p w:rsidR="005D499B" w:rsidRDefault="005D499B" w:rsidP="005D499B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:rsidR="00F961A6" w:rsidRPr="00362CB6" w:rsidRDefault="00F961A6" w:rsidP="00F961A6">
            <w:pPr>
              <w:spacing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DADOS </w:t>
            </w:r>
            <w:proofErr w:type="gramStart"/>
            <w:r>
              <w:rPr>
                <w:rFonts w:ascii="Arial" w:hAnsi="Arial" w:cs="Arial"/>
                <w:b/>
                <w:sz w:val="20"/>
                <w:szCs w:val="20"/>
              </w:rPr>
              <w:t>DO(</w:t>
            </w:r>
            <w:proofErr w:type="gramEnd"/>
            <w:r>
              <w:rPr>
                <w:rFonts w:ascii="Arial" w:hAnsi="Arial" w:cs="Arial"/>
                <w:b/>
                <w:sz w:val="20"/>
                <w:szCs w:val="20"/>
              </w:rPr>
              <w:t xml:space="preserve">A) </w:t>
            </w:r>
            <w:r w:rsidRPr="00362CB6">
              <w:rPr>
                <w:rFonts w:ascii="Arial" w:hAnsi="Arial" w:cs="Arial"/>
                <w:b/>
                <w:sz w:val="20"/>
                <w:szCs w:val="20"/>
              </w:rPr>
              <w:t>DISCENTE</w:t>
            </w:r>
          </w:p>
          <w:tbl>
            <w:tblPr>
              <w:tblW w:w="971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dotted" w:sz="4" w:space="0" w:color="auto"/>
                <w:insideV w:val="dotted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3114"/>
              <w:gridCol w:w="6603"/>
            </w:tblGrid>
            <w:tr w:rsidR="00F961A6" w:rsidRPr="00AF285E" w:rsidTr="00B3474D">
              <w:trPr>
                <w:cantSplit/>
                <w:trHeight w:val="355"/>
              </w:trPr>
              <w:tc>
                <w:tcPr>
                  <w:tcW w:w="9717" w:type="dxa"/>
                  <w:gridSpan w:val="2"/>
                  <w:vAlign w:val="center"/>
                </w:tcPr>
                <w:p w:rsidR="00F961A6" w:rsidRPr="00AF285E" w:rsidRDefault="00F961A6" w:rsidP="00B3474D">
                  <w:pPr>
                    <w:spacing w:line="240" w:lineRule="auto"/>
                    <w:contextualSpacing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Nome completo</w:t>
                  </w:r>
                  <w:r w:rsidRPr="00AF285E">
                    <w:rPr>
                      <w:rFonts w:ascii="Arial" w:hAnsi="Arial" w:cs="Arial"/>
                      <w:sz w:val="20"/>
                      <w:szCs w:val="20"/>
                    </w:rPr>
                    <w:t xml:space="preserve">: </w:t>
                  </w:r>
                </w:p>
              </w:tc>
            </w:tr>
            <w:tr w:rsidR="00830B08" w:rsidRPr="00AF285E" w:rsidTr="00830B08">
              <w:trPr>
                <w:cantSplit/>
                <w:trHeight w:val="355"/>
              </w:trPr>
              <w:tc>
                <w:tcPr>
                  <w:tcW w:w="3114" w:type="dxa"/>
                  <w:vAlign w:val="center"/>
                </w:tcPr>
                <w:p w:rsidR="00830B08" w:rsidRPr="00AF285E" w:rsidRDefault="00830B08" w:rsidP="00B3474D">
                  <w:pPr>
                    <w:spacing w:line="240" w:lineRule="auto"/>
                    <w:contextualSpacing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Matrícula:</w:t>
                  </w:r>
                </w:p>
              </w:tc>
              <w:tc>
                <w:tcPr>
                  <w:tcW w:w="6603" w:type="dxa"/>
                  <w:vAlign w:val="center"/>
                </w:tcPr>
                <w:p w:rsidR="00830B08" w:rsidRPr="00AF285E" w:rsidRDefault="00830B08" w:rsidP="00B3474D">
                  <w:pPr>
                    <w:spacing w:line="240" w:lineRule="auto"/>
                    <w:contextualSpacing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emestre/Ano de ingresso no Mestrado do PPGNPMat:</w:t>
                  </w:r>
                </w:p>
              </w:tc>
            </w:tr>
          </w:tbl>
          <w:p w:rsidR="001E2CAF" w:rsidRDefault="001E2CAF" w:rsidP="005D499B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:rsidR="00F961A6" w:rsidRPr="00362CB6" w:rsidRDefault="00F961A6" w:rsidP="00F961A6">
            <w:pPr>
              <w:spacing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ADOS DA ORIENTAÇÃO</w:t>
            </w:r>
          </w:p>
          <w:tbl>
            <w:tblPr>
              <w:tblW w:w="971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dotted" w:sz="4" w:space="0" w:color="auto"/>
                <w:insideV w:val="dotted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717"/>
            </w:tblGrid>
            <w:tr w:rsidR="00F961A6" w:rsidRPr="00AF285E" w:rsidTr="00B3474D">
              <w:trPr>
                <w:cantSplit/>
                <w:trHeight w:val="355"/>
              </w:trPr>
              <w:tc>
                <w:tcPr>
                  <w:tcW w:w="9717" w:type="dxa"/>
                  <w:vAlign w:val="center"/>
                </w:tcPr>
                <w:p w:rsidR="00F961A6" w:rsidRPr="00AF285E" w:rsidRDefault="00F961A6" w:rsidP="00B3474D">
                  <w:pPr>
                    <w:spacing w:line="240" w:lineRule="auto"/>
                    <w:contextualSpacing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Orientador(a)</w:t>
                  </w:r>
                  <w:r w:rsidRPr="00AF285E">
                    <w:rPr>
                      <w:rFonts w:ascii="Arial" w:hAnsi="Arial" w:cs="Arial"/>
                      <w:sz w:val="20"/>
                      <w:szCs w:val="20"/>
                    </w:rPr>
                    <w:t xml:space="preserve">: </w:t>
                  </w:r>
                </w:p>
              </w:tc>
            </w:tr>
            <w:tr w:rsidR="00F961A6" w:rsidRPr="00AF285E" w:rsidTr="00B3474D">
              <w:trPr>
                <w:cantSplit/>
                <w:trHeight w:val="355"/>
              </w:trPr>
              <w:tc>
                <w:tcPr>
                  <w:tcW w:w="9717" w:type="dxa"/>
                  <w:vAlign w:val="center"/>
                </w:tcPr>
                <w:p w:rsidR="00F961A6" w:rsidRDefault="00B76683" w:rsidP="00B3474D">
                  <w:pPr>
                    <w:tabs>
                      <w:tab w:val="left" w:pos="1560"/>
                    </w:tabs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Coorientador(a) (</w:t>
                  </w:r>
                  <w:r w:rsidRPr="00F961A6">
                    <w:rPr>
                      <w:rFonts w:ascii="Arial" w:hAnsi="Arial" w:cs="Arial"/>
                      <w:i/>
                      <w:sz w:val="20"/>
                      <w:szCs w:val="20"/>
                    </w:rPr>
                    <w:t>quando houver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): </w:t>
                  </w:r>
                </w:p>
              </w:tc>
            </w:tr>
          </w:tbl>
          <w:p w:rsidR="00F961A6" w:rsidRDefault="00F961A6" w:rsidP="005D499B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:rsidR="005D499B" w:rsidRPr="00362CB6" w:rsidRDefault="00A532CE" w:rsidP="00D8404B">
            <w:pPr>
              <w:spacing w:after="4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SERTAÇÃO</w:t>
            </w:r>
            <w:r w:rsidR="001B29AF">
              <w:rPr>
                <w:rFonts w:ascii="Arial" w:hAnsi="Arial" w:cs="Arial"/>
                <w:b/>
                <w:sz w:val="20"/>
                <w:szCs w:val="20"/>
              </w:rPr>
              <w:t xml:space="preserve"> DE MESTRADO</w:t>
            </w:r>
          </w:p>
          <w:tbl>
            <w:tblPr>
              <w:tblW w:w="971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dotted" w:sz="4" w:space="0" w:color="auto"/>
                <w:insideV w:val="dotted" w:sz="4" w:space="0" w:color="auto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858"/>
              <w:gridCol w:w="4859"/>
            </w:tblGrid>
            <w:tr w:rsidR="005D499B" w:rsidRPr="00AF285E" w:rsidTr="00D8404B">
              <w:trPr>
                <w:cantSplit/>
                <w:trHeight w:val="355"/>
              </w:trPr>
              <w:tc>
                <w:tcPr>
                  <w:tcW w:w="9717" w:type="dxa"/>
                  <w:gridSpan w:val="2"/>
                  <w:vAlign w:val="center"/>
                </w:tcPr>
                <w:p w:rsidR="005D499B" w:rsidRPr="00A74228" w:rsidRDefault="00A532CE" w:rsidP="002B25F9">
                  <w:pPr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74228">
                    <w:rPr>
                      <w:rFonts w:ascii="Arial" w:hAnsi="Arial" w:cs="Arial"/>
                      <w:sz w:val="20"/>
                      <w:szCs w:val="20"/>
                    </w:rPr>
                    <w:t>Título:</w:t>
                  </w:r>
                </w:p>
              </w:tc>
            </w:tr>
            <w:tr w:rsidR="005D499B" w:rsidRPr="00AF285E" w:rsidTr="00D8404B">
              <w:trPr>
                <w:cantSplit/>
                <w:trHeight w:val="355"/>
              </w:trPr>
              <w:tc>
                <w:tcPr>
                  <w:tcW w:w="9717" w:type="dxa"/>
                  <w:gridSpan w:val="2"/>
                  <w:vAlign w:val="center"/>
                </w:tcPr>
                <w:p w:rsidR="005D499B" w:rsidRPr="00A74228" w:rsidRDefault="005D499B" w:rsidP="002B25F9">
                  <w:pPr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A532CE" w:rsidRPr="00AF285E" w:rsidTr="00D8404B">
              <w:trPr>
                <w:cantSplit/>
                <w:trHeight w:val="355"/>
              </w:trPr>
              <w:tc>
                <w:tcPr>
                  <w:tcW w:w="9717" w:type="dxa"/>
                  <w:gridSpan w:val="2"/>
                  <w:vAlign w:val="center"/>
                </w:tcPr>
                <w:p w:rsidR="00A532CE" w:rsidRPr="00A74228" w:rsidRDefault="00A532CE" w:rsidP="002B25F9">
                  <w:pPr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A532CE" w:rsidRPr="00AF285E" w:rsidTr="00C525DA">
              <w:trPr>
                <w:cantSplit/>
                <w:trHeight w:val="355"/>
              </w:trPr>
              <w:tc>
                <w:tcPr>
                  <w:tcW w:w="4858" w:type="dxa"/>
                  <w:vAlign w:val="center"/>
                </w:tcPr>
                <w:p w:rsidR="00A532CE" w:rsidRPr="00A74228" w:rsidRDefault="00A532CE" w:rsidP="00A532CE">
                  <w:pPr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74228">
                    <w:rPr>
                      <w:rFonts w:ascii="Arial" w:hAnsi="Arial" w:cs="Arial"/>
                      <w:sz w:val="20"/>
                      <w:szCs w:val="20"/>
                    </w:rPr>
                    <w:t>Data:</w:t>
                  </w:r>
                </w:p>
              </w:tc>
              <w:tc>
                <w:tcPr>
                  <w:tcW w:w="4859" w:type="dxa"/>
                  <w:vAlign w:val="center"/>
                </w:tcPr>
                <w:p w:rsidR="00A532CE" w:rsidRPr="00A74228" w:rsidRDefault="00A532CE" w:rsidP="00A532CE">
                  <w:pPr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74228">
                    <w:rPr>
                      <w:rFonts w:ascii="Arial" w:hAnsi="Arial" w:cs="Arial"/>
                      <w:sz w:val="20"/>
                      <w:szCs w:val="20"/>
                    </w:rPr>
                    <w:t xml:space="preserve"> Horário:</w:t>
                  </w:r>
                </w:p>
              </w:tc>
            </w:tr>
            <w:tr w:rsidR="005D499B" w:rsidRPr="00AF285E" w:rsidTr="00D8404B">
              <w:trPr>
                <w:cantSplit/>
                <w:trHeight w:val="355"/>
              </w:trPr>
              <w:tc>
                <w:tcPr>
                  <w:tcW w:w="9717" w:type="dxa"/>
                  <w:gridSpan w:val="2"/>
                  <w:vAlign w:val="center"/>
                </w:tcPr>
                <w:p w:rsidR="005D499B" w:rsidRPr="00A74228" w:rsidRDefault="00A532CE" w:rsidP="002B25F9">
                  <w:pPr>
                    <w:tabs>
                      <w:tab w:val="left" w:pos="1560"/>
                    </w:tabs>
                    <w:spacing w:line="240" w:lineRule="auto"/>
                    <w:contextualSpacing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A74228">
                    <w:rPr>
                      <w:rFonts w:ascii="Arial" w:hAnsi="Arial" w:cs="Arial"/>
                      <w:sz w:val="20"/>
                      <w:szCs w:val="20"/>
                    </w:rPr>
                    <w:t>Local:</w:t>
                  </w:r>
                  <w:r w:rsidR="001B29AF">
                    <w:rPr>
                      <w:rFonts w:ascii="Arial" w:hAnsi="Arial" w:cs="Arial"/>
                      <w:sz w:val="20"/>
                      <w:szCs w:val="20"/>
                    </w:rPr>
                    <w:t xml:space="preserve">  </w:t>
                  </w:r>
                  <w:r w:rsidR="001B29AF" w:rsidRPr="001B29AF">
                    <w:rPr>
                      <w:rFonts w:ascii="Arial" w:hAnsi="Arial" w:cs="Arial"/>
                      <w:i/>
                      <w:color w:val="C00000"/>
                      <w:sz w:val="20"/>
                      <w:szCs w:val="20"/>
                    </w:rPr>
                    <w:t>(inserir link da sala, em caso de defesa não presencial)</w:t>
                  </w:r>
                </w:p>
              </w:tc>
            </w:tr>
          </w:tbl>
          <w:p w:rsidR="006B7330" w:rsidRPr="00AF285E" w:rsidRDefault="006B7330" w:rsidP="00D8404B">
            <w:pPr>
              <w:spacing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:rsidR="00A532CE" w:rsidRDefault="00A532CE" w:rsidP="002733AC">
      <w:pPr>
        <w:spacing w:after="60"/>
        <w:rPr>
          <w:rFonts w:ascii="Arial" w:hAnsi="Arial" w:cs="Arial"/>
          <w:b/>
          <w:szCs w:val="20"/>
        </w:rPr>
      </w:pPr>
    </w:p>
    <w:p w:rsidR="002733AC" w:rsidRPr="00D8404B" w:rsidRDefault="00F63FD9" w:rsidP="002733AC">
      <w:pPr>
        <w:spacing w:after="60"/>
        <w:rPr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</w:rPr>
        <w:t>BANCA EXAMINADORA</w:t>
      </w: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D8404B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8404B" w:rsidRPr="00AF285E" w:rsidRDefault="00C23F9C" w:rsidP="00A07CAA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Membro </w:t>
            </w:r>
            <w:r w:rsidR="001B29AF">
              <w:rPr>
                <w:rFonts w:ascii="Arial" w:hAnsi="Arial" w:cs="Arial"/>
                <w:b/>
                <w:sz w:val="20"/>
                <w:szCs w:val="20"/>
              </w:rPr>
              <w:t xml:space="preserve">titular </w:t>
            </w:r>
            <w:r>
              <w:rPr>
                <w:rFonts w:ascii="Arial" w:hAnsi="Arial" w:cs="Arial"/>
                <w:b/>
                <w:sz w:val="20"/>
                <w:szCs w:val="20"/>
              </w:rPr>
              <w:t>1:</w:t>
            </w:r>
          </w:p>
        </w:tc>
      </w:tr>
      <w:tr w:rsidR="00C525DA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C525DA" w:rsidRPr="00830B08" w:rsidRDefault="00C525DA" w:rsidP="00A07CAA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F262B0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F262B0" w:rsidRPr="00830B08" w:rsidRDefault="00F262B0" w:rsidP="008B4FDC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Departamento</w:t>
            </w:r>
            <w:r w:rsidR="004151FE" w:rsidRPr="00830B08">
              <w:rPr>
                <w:rFonts w:ascii="Arial" w:hAnsi="Arial" w:cs="Arial"/>
                <w:sz w:val="20"/>
                <w:szCs w:val="20"/>
              </w:rPr>
              <w:t>/PPG:</w:t>
            </w:r>
          </w:p>
        </w:tc>
      </w:tr>
      <w:tr w:rsidR="00D8404B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8404B" w:rsidRPr="00830B08" w:rsidRDefault="004151FE" w:rsidP="008B4FDC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IES:</w:t>
            </w:r>
          </w:p>
        </w:tc>
      </w:tr>
      <w:tr w:rsidR="00762C29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762C29" w:rsidRDefault="00C23F9C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Membro </w:t>
            </w:r>
            <w:r w:rsidR="001B29AF">
              <w:rPr>
                <w:rFonts w:ascii="Arial" w:hAnsi="Arial" w:cs="Arial"/>
                <w:b/>
                <w:sz w:val="20"/>
                <w:szCs w:val="20"/>
              </w:rPr>
              <w:t xml:space="preserve">titular </w:t>
            </w:r>
            <w:r>
              <w:rPr>
                <w:rFonts w:ascii="Arial" w:hAnsi="Arial" w:cs="Arial"/>
                <w:b/>
                <w:sz w:val="20"/>
                <w:szCs w:val="20"/>
              </w:rPr>
              <w:t>2:</w:t>
            </w:r>
          </w:p>
        </w:tc>
      </w:tr>
      <w:tr w:rsidR="00C525DA" w:rsidRPr="00AF285E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C525DA" w:rsidRPr="00830B08" w:rsidRDefault="00C525DA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4151FE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151FE" w:rsidRPr="00830B08" w:rsidRDefault="004151FE" w:rsidP="00C525D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Departamento/PPG:</w:t>
            </w:r>
          </w:p>
        </w:tc>
      </w:tr>
      <w:tr w:rsidR="004151FE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151FE" w:rsidRPr="00830B08" w:rsidRDefault="004151FE" w:rsidP="00C525D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IES:</w:t>
            </w:r>
          </w:p>
        </w:tc>
      </w:tr>
      <w:tr w:rsidR="004151FE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151FE" w:rsidRPr="003B35D2" w:rsidRDefault="00D76585" w:rsidP="00A07CA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Membro </w:t>
            </w:r>
            <w:r w:rsidR="001B29AF">
              <w:rPr>
                <w:rFonts w:ascii="Arial" w:hAnsi="Arial" w:cs="Arial"/>
                <w:b/>
                <w:sz w:val="20"/>
                <w:szCs w:val="20"/>
              </w:rPr>
              <w:t>titular 3</w:t>
            </w:r>
            <w:r w:rsidR="00073D57">
              <w:rPr>
                <w:rFonts w:ascii="Arial" w:hAnsi="Arial" w:cs="Arial"/>
                <w:b/>
                <w:sz w:val="20"/>
                <w:szCs w:val="20"/>
              </w:rPr>
              <w:t xml:space="preserve"> (externo)</w:t>
            </w:r>
            <w:r w:rsidR="004151FE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C525DA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C525DA" w:rsidRPr="00830B08" w:rsidRDefault="00C525DA" w:rsidP="00A07CA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4151FE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151FE" w:rsidRPr="00830B08" w:rsidRDefault="004151FE" w:rsidP="00C525D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Departamento/PPG:</w:t>
            </w:r>
          </w:p>
        </w:tc>
      </w:tr>
      <w:tr w:rsidR="004151FE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151FE" w:rsidRPr="00830B08" w:rsidRDefault="004151FE" w:rsidP="00C525D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IES:</w:t>
            </w:r>
          </w:p>
        </w:tc>
      </w:tr>
      <w:tr w:rsidR="004151FE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4151FE" w:rsidRPr="00775FCA" w:rsidRDefault="00367E9B" w:rsidP="00DE399E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embro s</w:t>
            </w:r>
            <w:r w:rsidR="004151FE" w:rsidRPr="00775FCA">
              <w:rPr>
                <w:rFonts w:ascii="Arial" w:hAnsi="Arial" w:cs="Arial"/>
                <w:b/>
                <w:sz w:val="20"/>
                <w:szCs w:val="20"/>
              </w:rPr>
              <w:t>uplente:</w:t>
            </w:r>
          </w:p>
        </w:tc>
      </w:tr>
      <w:tr w:rsidR="00C525DA" w:rsidRPr="003B35D2" w:rsidTr="00D8404B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C525DA" w:rsidRPr="00830B08" w:rsidRDefault="00C525DA" w:rsidP="00DE399E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4151FE" w:rsidRPr="003B35D2" w:rsidTr="001B29AF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151FE" w:rsidRPr="00830B08" w:rsidRDefault="004151FE" w:rsidP="00C525D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Departamento/PPG:</w:t>
            </w:r>
          </w:p>
        </w:tc>
      </w:tr>
      <w:tr w:rsidR="004151FE" w:rsidRPr="003B35D2" w:rsidTr="00073D57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151FE" w:rsidRPr="00830B08" w:rsidRDefault="004151FE" w:rsidP="00C525D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IES:</w:t>
            </w:r>
          </w:p>
        </w:tc>
      </w:tr>
      <w:tr w:rsidR="00073D57" w:rsidRPr="003B35D2" w:rsidTr="00073D57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73D57" w:rsidRPr="00775FCA" w:rsidRDefault="00073D57" w:rsidP="00073D5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Membro s</w:t>
            </w:r>
            <w:r w:rsidRPr="00775FCA">
              <w:rPr>
                <w:rFonts w:ascii="Arial" w:hAnsi="Arial" w:cs="Arial"/>
                <w:b/>
                <w:sz w:val="20"/>
                <w:szCs w:val="20"/>
              </w:rPr>
              <w:t>uplent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(externo)</w:t>
            </w:r>
            <w:r w:rsidRPr="00775FCA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073D57" w:rsidRPr="003B35D2" w:rsidTr="00073D57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73D57" w:rsidRPr="00830B08" w:rsidRDefault="00073D57" w:rsidP="00073D5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073D57" w:rsidRPr="003B35D2" w:rsidTr="00073D57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073D57" w:rsidRPr="00830B08" w:rsidRDefault="00073D57" w:rsidP="00073D5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lastRenderedPageBreak/>
              <w:t>Departamento/PPG:</w:t>
            </w:r>
          </w:p>
        </w:tc>
      </w:tr>
      <w:tr w:rsidR="00073D57" w:rsidRPr="003B35D2" w:rsidTr="001B29AF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073D57" w:rsidRPr="00830B08" w:rsidRDefault="00073D57" w:rsidP="00073D5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830B08">
              <w:rPr>
                <w:rFonts w:ascii="Arial" w:hAnsi="Arial" w:cs="Arial"/>
                <w:sz w:val="20"/>
                <w:szCs w:val="20"/>
              </w:rPr>
              <w:t>IES:</w:t>
            </w:r>
          </w:p>
        </w:tc>
      </w:tr>
    </w:tbl>
    <w:p w:rsidR="001B29AF" w:rsidRDefault="001B29AF" w:rsidP="003B35D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o menos um dos membros titulares deve ser externo ao PPGNPMat.</w:t>
      </w:r>
    </w:p>
    <w:p w:rsidR="001B29AF" w:rsidRDefault="001B29AF" w:rsidP="003B35D2">
      <w:pPr>
        <w:jc w:val="both"/>
        <w:rPr>
          <w:rFonts w:ascii="Arial" w:hAnsi="Arial" w:cs="Arial"/>
          <w:sz w:val="20"/>
          <w:szCs w:val="20"/>
        </w:rPr>
      </w:pPr>
    </w:p>
    <w:p w:rsidR="005F7E9A" w:rsidRDefault="00775FCA" w:rsidP="003B35D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claro que </w:t>
      </w:r>
      <w:r w:rsidR="000340F3">
        <w:rPr>
          <w:rFonts w:ascii="Arial" w:hAnsi="Arial" w:cs="Arial"/>
          <w:sz w:val="20"/>
          <w:szCs w:val="20"/>
        </w:rPr>
        <w:t>os membros indicados para a banca examinadora estão cientes</w:t>
      </w:r>
      <w:r w:rsidR="00107FE7">
        <w:rPr>
          <w:rFonts w:ascii="Arial" w:hAnsi="Arial" w:cs="Arial"/>
          <w:sz w:val="20"/>
          <w:szCs w:val="20"/>
        </w:rPr>
        <w:t xml:space="preserve"> e de acordo com o</w:t>
      </w:r>
      <w:r w:rsidR="000340F3">
        <w:rPr>
          <w:rFonts w:ascii="Arial" w:hAnsi="Arial" w:cs="Arial"/>
          <w:sz w:val="20"/>
          <w:szCs w:val="20"/>
        </w:rPr>
        <w:t xml:space="preserve"> dia, hora e local marcados para o exame de qualificação.</w:t>
      </w:r>
    </w:p>
    <w:p w:rsidR="000340F3" w:rsidRDefault="000340F3" w:rsidP="003B35D2">
      <w:pPr>
        <w:jc w:val="both"/>
        <w:rPr>
          <w:rFonts w:ascii="Arial" w:hAnsi="Arial" w:cs="Arial"/>
          <w:sz w:val="20"/>
          <w:szCs w:val="20"/>
        </w:rPr>
      </w:pPr>
    </w:p>
    <w:p w:rsidR="00DF3F8C" w:rsidRPr="00EF008A" w:rsidRDefault="00DF3F8C" w:rsidP="00DF3F8C">
      <w:pPr>
        <w:spacing w:after="4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JUSTIFICATIVA</w:t>
      </w:r>
      <w:r w:rsidRPr="00EF008A">
        <w:rPr>
          <w:rFonts w:ascii="Arial" w:hAnsi="Arial" w:cs="Arial"/>
          <w:b/>
          <w:sz w:val="20"/>
          <w:szCs w:val="20"/>
        </w:rPr>
        <w:t xml:space="preserve"> </w:t>
      </w:r>
      <w:proofErr w:type="gramStart"/>
      <w:r w:rsidRPr="00EF008A">
        <w:rPr>
          <w:rFonts w:ascii="Arial" w:hAnsi="Arial" w:cs="Arial"/>
          <w:b/>
          <w:sz w:val="20"/>
          <w:szCs w:val="20"/>
        </w:rPr>
        <w:t>DO(</w:t>
      </w:r>
      <w:proofErr w:type="gramEnd"/>
      <w:r w:rsidRPr="00EF008A">
        <w:rPr>
          <w:rFonts w:ascii="Arial" w:hAnsi="Arial" w:cs="Arial"/>
          <w:b/>
          <w:sz w:val="20"/>
          <w:szCs w:val="20"/>
        </w:rPr>
        <w:t>A) ORIENTADOR(A)</w:t>
      </w:r>
      <w:r>
        <w:rPr>
          <w:rFonts w:ascii="Arial" w:hAnsi="Arial" w:cs="Arial"/>
          <w:b/>
          <w:sz w:val="20"/>
          <w:szCs w:val="20"/>
        </w:rPr>
        <w:t xml:space="preserve"> PARA INDICAÇÃO DA BANCA EXAMINADORA</w:t>
      </w: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81"/>
      </w:tblGrid>
      <w:tr w:rsidR="00DF3F8C" w:rsidRPr="00AF285E" w:rsidTr="00BB2A07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F3F8C" w:rsidRPr="00AF285E" w:rsidRDefault="00DF3F8C" w:rsidP="00BB2A07">
            <w:pPr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F3F8C" w:rsidRPr="00AF285E" w:rsidTr="00BB2A07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F3F8C" w:rsidRPr="00AF285E" w:rsidRDefault="00DF3F8C" w:rsidP="00BB2A0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DF3F8C" w:rsidRPr="00AF285E" w:rsidTr="00BB2A07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F3F8C" w:rsidRDefault="00DF3F8C" w:rsidP="00BB2A0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3F8C" w:rsidRPr="00AF285E" w:rsidTr="00BB2A07">
        <w:trPr>
          <w:cantSplit/>
          <w:trHeight w:val="340"/>
        </w:trPr>
        <w:tc>
          <w:tcPr>
            <w:tcW w:w="9781" w:type="dxa"/>
            <w:tcBorders>
              <w:bottom w:val="dotted" w:sz="4" w:space="0" w:color="auto"/>
            </w:tcBorders>
            <w:vAlign w:val="center"/>
          </w:tcPr>
          <w:p w:rsidR="00DF3F8C" w:rsidRDefault="00DF3F8C" w:rsidP="00BB2A0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3F8C" w:rsidRPr="00AF285E" w:rsidTr="00BB2A07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DF3F8C" w:rsidRPr="00D8404B" w:rsidRDefault="00DF3F8C" w:rsidP="00BB2A0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F3F8C" w:rsidRPr="00AF285E" w:rsidTr="00BB2A07">
        <w:trPr>
          <w:cantSplit/>
          <w:trHeight w:val="340"/>
        </w:trPr>
        <w:tc>
          <w:tcPr>
            <w:tcW w:w="978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DF3F8C" w:rsidRPr="00D8404B" w:rsidRDefault="00DF3F8C" w:rsidP="00BB2A07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F3F8C" w:rsidRDefault="00DF3F8C" w:rsidP="00DF3F8C">
      <w:pPr>
        <w:rPr>
          <w:rFonts w:ascii="Arial" w:hAnsi="Arial" w:cs="Arial"/>
        </w:rPr>
      </w:pPr>
    </w:p>
    <w:p w:rsidR="003B35D2" w:rsidRPr="003B35D2" w:rsidRDefault="003B35D2" w:rsidP="003B35D2">
      <w:pPr>
        <w:jc w:val="both"/>
        <w:rPr>
          <w:rFonts w:ascii="Arial" w:hAnsi="Arial" w:cs="Arial"/>
          <w:sz w:val="20"/>
          <w:szCs w:val="20"/>
        </w:rPr>
      </w:pPr>
      <w:r w:rsidRPr="003B35D2">
        <w:rPr>
          <w:rFonts w:ascii="Arial" w:hAnsi="Arial" w:cs="Arial"/>
          <w:sz w:val="20"/>
          <w:szCs w:val="20"/>
        </w:rPr>
        <w:t xml:space="preserve">Solicito a </w:t>
      </w:r>
      <w:r w:rsidR="00766E8A">
        <w:rPr>
          <w:rFonts w:ascii="Arial" w:hAnsi="Arial" w:cs="Arial"/>
          <w:sz w:val="20"/>
          <w:szCs w:val="20"/>
        </w:rPr>
        <w:t xml:space="preserve">aprovação da composição da banca examinadora </w:t>
      </w:r>
      <w:r w:rsidR="00DF3F8C">
        <w:rPr>
          <w:rFonts w:ascii="Arial" w:hAnsi="Arial" w:cs="Arial"/>
          <w:sz w:val="20"/>
          <w:szCs w:val="20"/>
        </w:rPr>
        <w:t>indicada, e d</w:t>
      </w:r>
      <w:r w:rsidRPr="003B35D2">
        <w:rPr>
          <w:rFonts w:ascii="Arial" w:hAnsi="Arial" w:cs="Arial"/>
          <w:sz w:val="20"/>
          <w:szCs w:val="20"/>
        </w:rPr>
        <w:t>eclaro conhecer e estar de acordo com as normas regimentais do PPGNPMat.</w:t>
      </w:r>
    </w:p>
    <w:p w:rsidR="00FB6A90" w:rsidRDefault="00FB6A90">
      <w:pPr>
        <w:rPr>
          <w:rFonts w:ascii="Arial" w:hAnsi="Arial" w:cs="Arial"/>
        </w:rPr>
      </w:pPr>
    </w:p>
    <w:p w:rsidR="000A5676" w:rsidRDefault="000A5676">
      <w:pPr>
        <w:rPr>
          <w:rFonts w:ascii="Arial" w:hAnsi="Arial" w:cs="Arial"/>
        </w:rPr>
      </w:pPr>
    </w:p>
    <w:p w:rsidR="00367E9B" w:rsidRDefault="00367E9B">
      <w:pPr>
        <w:rPr>
          <w:rFonts w:ascii="Arial" w:hAnsi="Arial" w:cs="Arial"/>
        </w:rPr>
      </w:pPr>
    </w:p>
    <w:p w:rsidR="0068280C" w:rsidRPr="00AF285E" w:rsidRDefault="0068280C">
      <w:pPr>
        <w:rPr>
          <w:rFonts w:ascii="Arial" w:hAnsi="Arial" w:cs="Arial"/>
        </w:rPr>
      </w:pPr>
    </w:p>
    <w:tbl>
      <w:tblPr>
        <w:tblW w:w="9639" w:type="dxa"/>
        <w:tblInd w:w="250" w:type="dxa"/>
        <w:tblLook w:val="04A0" w:firstRow="1" w:lastRow="0" w:firstColumn="1" w:lastColumn="0" w:noHBand="0" w:noVBand="1"/>
      </w:tblPr>
      <w:tblGrid>
        <w:gridCol w:w="4253"/>
        <w:gridCol w:w="850"/>
        <w:gridCol w:w="4536"/>
      </w:tblGrid>
      <w:tr w:rsidR="008005DD" w:rsidRPr="00AF285E" w:rsidTr="006B7330">
        <w:tc>
          <w:tcPr>
            <w:tcW w:w="4253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</w:tr>
      <w:tr w:rsidR="008005DD" w:rsidRPr="00AF285E" w:rsidTr="006B7330">
        <w:tc>
          <w:tcPr>
            <w:tcW w:w="4253" w:type="dxa"/>
            <w:tcBorders>
              <w:top w:val="single" w:sz="4" w:space="0" w:color="auto"/>
            </w:tcBorders>
          </w:tcPr>
          <w:p w:rsidR="008005DD" w:rsidRPr="00AF285E" w:rsidRDefault="006B7330" w:rsidP="004E14B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,</w:t>
            </w:r>
            <w:r w:rsidR="00115F92" w:rsidRPr="00AF285E">
              <w:rPr>
                <w:rFonts w:ascii="Arial" w:hAnsi="Arial" w:cs="Arial"/>
              </w:rPr>
              <w:t xml:space="preserve"> data</w:t>
            </w:r>
          </w:p>
        </w:tc>
        <w:tc>
          <w:tcPr>
            <w:tcW w:w="850" w:type="dxa"/>
          </w:tcPr>
          <w:p w:rsidR="008005DD" w:rsidRPr="00AF285E" w:rsidRDefault="008005D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8005DD" w:rsidRPr="00AF285E" w:rsidRDefault="00115F92" w:rsidP="00DF3F8C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Assinatura do</w:t>
            </w:r>
            <w:r w:rsidR="006B7330">
              <w:rPr>
                <w:rFonts w:ascii="Arial" w:hAnsi="Arial" w:cs="Arial"/>
              </w:rPr>
              <w:t>(a)</w:t>
            </w:r>
            <w:r w:rsidRPr="00AF285E">
              <w:rPr>
                <w:rFonts w:ascii="Arial" w:hAnsi="Arial" w:cs="Arial"/>
              </w:rPr>
              <w:t xml:space="preserve"> </w:t>
            </w:r>
            <w:r w:rsidR="00DF3F8C">
              <w:rPr>
                <w:rFonts w:ascii="Arial" w:hAnsi="Arial" w:cs="Arial"/>
              </w:rPr>
              <w:t>orientador(a)</w:t>
            </w:r>
          </w:p>
        </w:tc>
      </w:tr>
    </w:tbl>
    <w:p w:rsidR="004E45EF" w:rsidRDefault="004E45EF">
      <w:pPr>
        <w:rPr>
          <w:rFonts w:ascii="Arial" w:hAnsi="Arial" w:cs="Arial"/>
        </w:rPr>
      </w:pPr>
    </w:p>
    <w:p w:rsidR="002733AC" w:rsidRDefault="002733AC" w:rsidP="009C314A">
      <w:pPr>
        <w:jc w:val="both"/>
        <w:rPr>
          <w:rFonts w:ascii="Arial" w:hAnsi="Arial" w:cs="Arial"/>
        </w:rPr>
      </w:pPr>
    </w:p>
    <w:p w:rsidR="00367E9B" w:rsidRDefault="00367E9B" w:rsidP="009C314A">
      <w:pPr>
        <w:jc w:val="both"/>
        <w:rPr>
          <w:rFonts w:ascii="Arial" w:hAnsi="Arial" w:cs="Arial"/>
        </w:rPr>
      </w:pPr>
    </w:p>
    <w:p w:rsidR="00CC54D3" w:rsidRDefault="00CC54D3" w:rsidP="009C314A">
      <w:pPr>
        <w:jc w:val="both"/>
        <w:rPr>
          <w:rFonts w:ascii="Arial" w:hAnsi="Arial" w:cs="Arial"/>
        </w:rPr>
      </w:pPr>
    </w:p>
    <w:tbl>
      <w:tblPr>
        <w:tblW w:w="9639" w:type="dxa"/>
        <w:tblInd w:w="250" w:type="dxa"/>
        <w:tblLook w:val="04A0" w:firstRow="1" w:lastRow="0" w:firstColumn="1" w:lastColumn="0" w:noHBand="0" w:noVBand="1"/>
      </w:tblPr>
      <w:tblGrid>
        <w:gridCol w:w="4253"/>
        <w:gridCol w:w="850"/>
        <w:gridCol w:w="4536"/>
      </w:tblGrid>
      <w:tr w:rsidR="00B3474D" w:rsidRPr="00AF285E" w:rsidTr="00B3474D">
        <w:tc>
          <w:tcPr>
            <w:tcW w:w="4253" w:type="dxa"/>
            <w:tcBorders>
              <w:bottom w:val="single" w:sz="4" w:space="0" w:color="auto"/>
            </w:tcBorders>
          </w:tcPr>
          <w:p w:rsidR="00B3474D" w:rsidRPr="00AF285E" w:rsidRDefault="00B3474D" w:rsidP="00B3474D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</w:tcPr>
          <w:p w:rsidR="00B3474D" w:rsidRPr="00AF285E" w:rsidRDefault="00B3474D" w:rsidP="00B3474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:rsidR="00B3474D" w:rsidRPr="00AF285E" w:rsidRDefault="00B3474D" w:rsidP="00B3474D">
            <w:pPr>
              <w:rPr>
                <w:rFonts w:ascii="Arial" w:hAnsi="Arial" w:cs="Arial"/>
              </w:rPr>
            </w:pPr>
          </w:p>
        </w:tc>
      </w:tr>
      <w:tr w:rsidR="00B3474D" w:rsidRPr="00AF285E" w:rsidTr="00B3474D">
        <w:tc>
          <w:tcPr>
            <w:tcW w:w="4253" w:type="dxa"/>
            <w:tcBorders>
              <w:top w:val="single" w:sz="4" w:space="0" w:color="auto"/>
            </w:tcBorders>
          </w:tcPr>
          <w:p w:rsidR="00B3474D" w:rsidRPr="00AF285E" w:rsidRDefault="00B3474D" w:rsidP="00B3474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sinatura do(a) </w:t>
            </w:r>
            <w:r w:rsidR="00DF3F8C">
              <w:rPr>
                <w:rFonts w:ascii="Arial" w:hAnsi="Arial" w:cs="Arial"/>
              </w:rPr>
              <w:t>discente</w:t>
            </w:r>
          </w:p>
        </w:tc>
        <w:tc>
          <w:tcPr>
            <w:tcW w:w="850" w:type="dxa"/>
          </w:tcPr>
          <w:p w:rsidR="00B3474D" w:rsidRPr="00AF285E" w:rsidRDefault="00B3474D" w:rsidP="00B3474D">
            <w:pPr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:rsidR="00B3474D" w:rsidRPr="00AF285E" w:rsidRDefault="00B3474D" w:rsidP="00B3474D">
            <w:pPr>
              <w:jc w:val="center"/>
              <w:rPr>
                <w:rFonts w:ascii="Arial" w:hAnsi="Arial" w:cs="Arial"/>
              </w:rPr>
            </w:pPr>
            <w:r w:rsidRPr="00AF285E">
              <w:rPr>
                <w:rFonts w:ascii="Arial" w:hAnsi="Arial" w:cs="Arial"/>
              </w:rPr>
              <w:t>Assinatura do</w:t>
            </w:r>
            <w:r>
              <w:rPr>
                <w:rFonts w:ascii="Arial" w:hAnsi="Arial" w:cs="Arial"/>
              </w:rPr>
              <w:t>(a)</w:t>
            </w:r>
            <w:r w:rsidRPr="00AF285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coorientador(a)                 </w:t>
            </w:r>
            <w:r w:rsidRPr="002649D8">
              <w:rPr>
                <w:rFonts w:ascii="Arial" w:hAnsi="Arial" w:cs="Arial"/>
                <w:i/>
                <w:sz w:val="20"/>
                <w:szCs w:val="20"/>
              </w:rPr>
              <w:t>(quando houver)</w:t>
            </w:r>
          </w:p>
        </w:tc>
      </w:tr>
    </w:tbl>
    <w:p w:rsidR="00B3474D" w:rsidRDefault="00B3474D" w:rsidP="009C314A">
      <w:pPr>
        <w:jc w:val="both"/>
        <w:rPr>
          <w:rFonts w:ascii="Arial" w:hAnsi="Arial" w:cs="Arial"/>
        </w:rPr>
      </w:pPr>
    </w:p>
    <w:p w:rsidR="00B3474D" w:rsidRPr="00DF3F8C" w:rsidRDefault="00B3474D" w:rsidP="00B3474D">
      <w:pPr>
        <w:jc w:val="both"/>
        <w:rPr>
          <w:rFonts w:ascii="Arial" w:hAnsi="Arial" w:cs="Arial"/>
          <w:i/>
          <w:sz w:val="20"/>
          <w:szCs w:val="20"/>
        </w:rPr>
      </w:pPr>
      <w:r w:rsidRPr="00DF3F8C">
        <w:rPr>
          <w:rFonts w:ascii="Arial" w:hAnsi="Arial" w:cs="Arial"/>
          <w:i/>
          <w:sz w:val="20"/>
          <w:szCs w:val="20"/>
        </w:rPr>
        <w:t xml:space="preserve">Observação: Preencher o formulário anexo com os dados </w:t>
      </w:r>
      <w:proofErr w:type="gramStart"/>
      <w:r w:rsidRPr="00DF3F8C">
        <w:rPr>
          <w:rFonts w:ascii="Arial" w:hAnsi="Arial" w:cs="Arial"/>
          <w:i/>
          <w:sz w:val="20"/>
          <w:szCs w:val="20"/>
        </w:rPr>
        <w:t>do</w:t>
      </w:r>
      <w:r w:rsidR="00367E9B">
        <w:rPr>
          <w:rFonts w:ascii="Arial" w:hAnsi="Arial" w:cs="Arial"/>
          <w:i/>
          <w:sz w:val="20"/>
          <w:szCs w:val="20"/>
        </w:rPr>
        <w:t>(</w:t>
      </w:r>
      <w:proofErr w:type="gramEnd"/>
      <w:r w:rsidRPr="00DF3F8C">
        <w:rPr>
          <w:rFonts w:ascii="Arial" w:hAnsi="Arial" w:cs="Arial"/>
          <w:i/>
          <w:sz w:val="20"/>
          <w:szCs w:val="20"/>
        </w:rPr>
        <w:t>s</w:t>
      </w:r>
      <w:r w:rsidR="00367E9B">
        <w:rPr>
          <w:rFonts w:ascii="Arial" w:hAnsi="Arial" w:cs="Arial"/>
          <w:i/>
          <w:sz w:val="20"/>
          <w:szCs w:val="20"/>
        </w:rPr>
        <w:t>)</w:t>
      </w:r>
      <w:r w:rsidRPr="00DF3F8C">
        <w:rPr>
          <w:rFonts w:ascii="Arial" w:hAnsi="Arial" w:cs="Arial"/>
          <w:i/>
          <w:sz w:val="20"/>
          <w:szCs w:val="20"/>
        </w:rPr>
        <w:t xml:space="preserve"> membro</w:t>
      </w:r>
      <w:r w:rsidR="00367E9B">
        <w:rPr>
          <w:rFonts w:ascii="Arial" w:hAnsi="Arial" w:cs="Arial"/>
          <w:i/>
          <w:sz w:val="20"/>
          <w:szCs w:val="20"/>
        </w:rPr>
        <w:t>(</w:t>
      </w:r>
      <w:r w:rsidRPr="00DF3F8C">
        <w:rPr>
          <w:rFonts w:ascii="Arial" w:hAnsi="Arial" w:cs="Arial"/>
          <w:i/>
          <w:sz w:val="20"/>
          <w:szCs w:val="20"/>
        </w:rPr>
        <w:t>s</w:t>
      </w:r>
      <w:r w:rsidR="00367E9B">
        <w:rPr>
          <w:rFonts w:ascii="Arial" w:hAnsi="Arial" w:cs="Arial"/>
          <w:i/>
          <w:sz w:val="20"/>
          <w:szCs w:val="20"/>
        </w:rPr>
        <w:t>)</w:t>
      </w:r>
      <w:r w:rsidRPr="00DF3F8C">
        <w:rPr>
          <w:rFonts w:ascii="Arial" w:hAnsi="Arial" w:cs="Arial"/>
          <w:i/>
          <w:sz w:val="20"/>
          <w:szCs w:val="20"/>
        </w:rPr>
        <w:t xml:space="preserve"> externo</w:t>
      </w:r>
      <w:r w:rsidR="00367E9B">
        <w:rPr>
          <w:rFonts w:ascii="Arial" w:hAnsi="Arial" w:cs="Arial"/>
          <w:i/>
          <w:sz w:val="20"/>
          <w:szCs w:val="20"/>
        </w:rPr>
        <w:t>(</w:t>
      </w:r>
      <w:r w:rsidRPr="00DF3F8C">
        <w:rPr>
          <w:rFonts w:ascii="Arial" w:hAnsi="Arial" w:cs="Arial"/>
          <w:i/>
          <w:sz w:val="20"/>
          <w:szCs w:val="20"/>
        </w:rPr>
        <w:t>s</w:t>
      </w:r>
      <w:r w:rsidR="00367E9B">
        <w:rPr>
          <w:rFonts w:ascii="Arial" w:hAnsi="Arial" w:cs="Arial"/>
          <w:i/>
          <w:sz w:val="20"/>
          <w:szCs w:val="20"/>
        </w:rPr>
        <w:t>)</w:t>
      </w:r>
      <w:r w:rsidRPr="00DF3F8C">
        <w:rPr>
          <w:rFonts w:ascii="Arial" w:hAnsi="Arial" w:cs="Arial"/>
          <w:i/>
          <w:sz w:val="20"/>
          <w:szCs w:val="20"/>
        </w:rPr>
        <w:t xml:space="preserve"> (para cadastramento na Plataforma Sucupira).</w:t>
      </w:r>
    </w:p>
    <w:p w:rsidR="00B3474D" w:rsidRDefault="0068280C" w:rsidP="009C314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</w:t>
      </w:r>
    </w:p>
    <w:p w:rsidR="00CC54D3" w:rsidRDefault="00CC54D3" w:rsidP="00CC54D3">
      <w:pPr>
        <w:jc w:val="both"/>
        <w:rPr>
          <w:rFonts w:ascii="Arial" w:hAnsi="Arial" w:cs="Arial"/>
          <w:i/>
          <w:sz w:val="20"/>
        </w:rPr>
      </w:pPr>
    </w:p>
    <w:p w:rsidR="00CC54D3" w:rsidRPr="006F431D" w:rsidRDefault="00CC54D3" w:rsidP="00073D57">
      <w:pPr>
        <w:spacing w:line="240" w:lineRule="auto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Decisão do Colegiado Delegado</w:t>
      </w:r>
      <w:r w:rsidRPr="006F431D">
        <w:rPr>
          <w:rFonts w:ascii="Arial" w:hAnsi="Arial" w:cs="Arial"/>
          <w:i/>
        </w:rPr>
        <w:t>:</w:t>
      </w:r>
    </w:p>
    <w:p w:rsidR="00CC54D3" w:rsidRPr="006F431D" w:rsidRDefault="00CC54D3" w:rsidP="00073D57">
      <w:pPr>
        <w:spacing w:line="240" w:lineRule="auto"/>
        <w:jc w:val="both"/>
        <w:rPr>
          <w:rFonts w:ascii="Arial" w:hAnsi="Arial" w:cs="Arial"/>
          <w:i/>
          <w:sz w:val="14"/>
          <w:szCs w:val="14"/>
        </w:rPr>
      </w:pPr>
    </w:p>
    <w:p w:rsidR="00CC54D3" w:rsidRPr="006F431D" w:rsidRDefault="00CC54D3" w:rsidP="00073D57">
      <w:pPr>
        <w:spacing w:line="240" w:lineRule="auto"/>
        <w:jc w:val="both"/>
        <w:rPr>
          <w:rFonts w:ascii="Arial" w:hAnsi="Arial" w:cs="Arial"/>
          <w:i/>
        </w:rPr>
      </w:pPr>
      <w:r w:rsidRPr="006F431D">
        <w:rPr>
          <w:rFonts w:ascii="Arial" w:hAnsi="Arial" w:cs="Arial"/>
          <w:i/>
        </w:rPr>
        <w:t xml:space="preserve">Na Reunião do Colegiado Delegado do PPGNPMat, realizada no dia ____/____/______, foi </w:t>
      </w:r>
      <w:r w:rsidR="006244CA">
        <w:rPr>
          <w:rFonts w:ascii="Arial" w:hAnsi="Arial" w:cs="Arial"/>
          <w:i/>
        </w:rPr>
        <w:t>aprovada</w:t>
      </w:r>
      <w:r w:rsidRPr="006F431D">
        <w:rPr>
          <w:rFonts w:ascii="Arial" w:hAnsi="Arial" w:cs="Arial"/>
          <w:i/>
        </w:rPr>
        <w:t xml:space="preserve"> </w:t>
      </w:r>
      <w:r>
        <w:rPr>
          <w:rFonts w:ascii="Arial" w:hAnsi="Arial" w:cs="Arial"/>
          <w:i/>
        </w:rPr>
        <w:t xml:space="preserve">a composição da Banca Examinadora indicada </w:t>
      </w:r>
      <w:proofErr w:type="gramStart"/>
      <w:r>
        <w:rPr>
          <w:rFonts w:ascii="Arial" w:hAnsi="Arial" w:cs="Arial"/>
          <w:i/>
        </w:rPr>
        <w:t>pelo(</w:t>
      </w:r>
      <w:proofErr w:type="gramEnd"/>
      <w:r>
        <w:rPr>
          <w:rFonts w:ascii="Arial" w:hAnsi="Arial" w:cs="Arial"/>
          <w:i/>
        </w:rPr>
        <w:t>a) orientador(a)</w:t>
      </w:r>
      <w:r w:rsidRPr="006F431D">
        <w:rPr>
          <w:rFonts w:ascii="Arial" w:hAnsi="Arial" w:cs="Arial"/>
          <w:i/>
        </w:rPr>
        <w:t>.</w:t>
      </w:r>
    </w:p>
    <w:p w:rsidR="00CC54D3" w:rsidRDefault="00CC54D3" w:rsidP="00CC54D3">
      <w:pPr>
        <w:jc w:val="both"/>
        <w:rPr>
          <w:rFonts w:ascii="Arial" w:hAnsi="Arial" w:cs="Arial"/>
          <w:i/>
        </w:rPr>
      </w:pPr>
    </w:p>
    <w:p w:rsidR="0068280C" w:rsidRDefault="0068280C" w:rsidP="00CC54D3">
      <w:pPr>
        <w:jc w:val="both"/>
        <w:rPr>
          <w:rFonts w:ascii="Arial" w:hAnsi="Arial" w:cs="Arial"/>
          <w:i/>
        </w:rPr>
      </w:pPr>
    </w:p>
    <w:p w:rsidR="00073D57" w:rsidRPr="006F431D" w:rsidRDefault="00073D57" w:rsidP="00CC54D3">
      <w:pPr>
        <w:jc w:val="both"/>
        <w:rPr>
          <w:rFonts w:ascii="Arial" w:hAnsi="Arial" w:cs="Arial"/>
          <w:i/>
        </w:rPr>
      </w:pPr>
    </w:p>
    <w:p w:rsidR="00CC54D3" w:rsidRPr="006F431D" w:rsidRDefault="00CC54D3" w:rsidP="00CC54D3">
      <w:pPr>
        <w:jc w:val="both"/>
        <w:rPr>
          <w:rFonts w:ascii="Arial" w:hAnsi="Arial" w:cs="Arial"/>
          <w:i/>
        </w:rPr>
      </w:pPr>
      <w:r w:rsidRPr="006F431D">
        <w:rPr>
          <w:rFonts w:ascii="Arial" w:hAnsi="Arial" w:cs="Arial"/>
          <w:i/>
        </w:rPr>
        <w:t xml:space="preserve">            </w:t>
      </w:r>
      <w:r>
        <w:rPr>
          <w:rFonts w:ascii="Arial" w:hAnsi="Arial" w:cs="Arial"/>
          <w:i/>
        </w:rPr>
        <w:t xml:space="preserve">                  </w:t>
      </w:r>
      <w:r w:rsidRPr="006F431D">
        <w:rPr>
          <w:rFonts w:ascii="Arial" w:hAnsi="Arial" w:cs="Arial"/>
          <w:i/>
        </w:rPr>
        <w:t>___________________________________</w:t>
      </w:r>
      <w:r>
        <w:rPr>
          <w:rFonts w:ascii="Arial" w:hAnsi="Arial" w:cs="Arial"/>
          <w:i/>
        </w:rPr>
        <w:t>_____________</w:t>
      </w:r>
    </w:p>
    <w:p w:rsidR="00073D57" w:rsidRDefault="00CC54D3" w:rsidP="00073D57">
      <w:pPr>
        <w:jc w:val="center"/>
        <w:rPr>
          <w:rFonts w:ascii="Arial" w:hAnsi="Arial" w:cs="Arial"/>
          <w:i/>
        </w:rPr>
      </w:pPr>
      <w:r w:rsidRPr="006F431D">
        <w:rPr>
          <w:rFonts w:ascii="Arial" w:hAnsi="Arial" w:cs="Arial"/>
          <w:i/>
        </w:rPr>
        <w:t xml:space="preserve"> Assinatura do(a) </w:t>
      </w:r>
      <w:r>
        <w:rPr>
          <w:rFonts w:ascii="Arial" w:hAnsi="Arial" w:cs="Arial"/>
          <w:i/>
        </w:rPr>
        <w:t>Presidente do Colegiado Delegado</w:t>
      </w:r>
      <w:r w:rsidR="00073D57">
        <w:rPr>
          <w:rFonts w:ascii="Arial" w:hAnsi="Arial" w:cs="Arial"/>
          <w:i/>
        </w:rPr>
        <w:br w:type="page"/>
      </w:r>
    </w:p>
    <w:p w:rsidR="00367E9B" w:rsidRDefault="00367E9B" w:rsidP="00716819">
      <w:pPr>
        <w:spacing w:after="120"/>
        <w:jc w:val="center"/>
        <w:rPr>
          <w:rFonts w:ascii="Arial" w:hAnsi="Arial" w:cs="Arial"/>
          <w:b/>
          <w:i/>
          <w:sz w:val="20"/>
          <w:szCs w:val="20"/>
        </w:rPr>
      </w:pPr>
      <w:bookmarkStart w:id="0" w:name="_GoBack"/>
      <w:bookmarkEnd w:id="0"/>
    </w:p>
    <w:p w:rsidR="00367E9B" w:rsidRDefault="00716819" w:rsidP="00716819">
      <w:pPr>
        <w:spacing w:after="120"/>
        <w:jc w:val="center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ANEXO – </w:t>
      </w:r>
      <w:r w:rsidR="00CC54D3">
        <w:rPr>
          <w:rFonts w:ascii="Arial" w:hAnsi="Arial" w:cs="Arial"/>
          <w:b/>
          <w:i/>
          <w:sz w:val="20"/>
          <w:szCs w:val="20"/>
        </w:rPr>
        <w:t xml:space="preserve">DADOS </w:t>
      </w:r>
      <w:proofErr w:type="gramStart"/>
      <w:r w:rsidR="00CC54D3">
        <w:rPr>
          <w:rFonts w:ascii="Arial" w:hAnsi="Arial" w:cs="Arial"/>
          <w:b/>
          <w:i/>
          <w:sz w:val="20"/>
          <w:szCs w:val="20"/>
        </w:rPr>
        <w:t>DO</w:t>
      </w:r>
      <w:r w:rsidR="00367E9B">
        <w:rPr>
          <w:rFonts w:ascii="Arial" w:hAnsi="Arial" w:cs="Arial"/>
          <w:b/>
          <w:i/>
          <w:sz w:val="20"/>
          <w:szCs w:val="20"/>
        </w:rPr>
        <w:t>(</w:t>
      </w:r>
      <w:proofErr w:type="gramEnd"/>
      <w:r w:rsidR="00CC54D3">
        <w:rPr>
          <w:rFonts w:ascii="Arial" w:hAnsi="Arial" w:cs="Arial"/>
          <w:b/>
          <w:i/>
          <w:sz w:val="20"/>
          <w:szCs w:val="20"/>
        </w:rPr>
        <w:t>S</w:t>
      </w:r>
      <w:r w:rsidR="00367E9B">
        <w:rPr>
          <w:rFonts w:ascii="Arial" w:hAnsi="Arial" w:cs="Arial"/>
          <w:b/>
          <w:i/>
          <w:sz w:val="20"/>
          <w:szCs w:val="20"/>
        </w:rPr>
        <w:t>)</w:t>
      </w:r>
      <w:r w:rsidR="00CC54D3">
        <w:rPr>
          <w:rFonts w:ascii="Arial" w:hAnsi="Arial" w:cs="Arial"/>
          <w:b/>
          <w:i/>
          <w:sz w:val="20"/>
          <w:szCs w:val="20"/>
        </w:rPr>
        <w:t xml:space="preserve"> MEMBRO</w:t>
      </w:r>
      <w:r w:rsidR="00367E9B">
        <w:rPr>
          <w:rFonts w:ascii="Arial" w:hAnsi="Arial" w:cs="Arial"/>
          <w:b/>
          <w:i/>
          <w:sz w:val="20"/>
          <w:szCs w:val="20"/>
        </w:rPr>
        <w:t>(</w:t>
      </w:r>
      <w:r w:rsidR="00CC54D3">
        <w:rPr>
          <w:rFonts w:ascii="Arial" w:hAnsi="Arial" w:cs="Arial"/>
          <w:b/>
          <w:i/>
          <w:sz w:val="20"/>
          <w:szCs w:val="20"/>
        </w:rPr>
        <w:t>S</w:t>
      </w:r>
      <w:r w:rsidR="00367E9B">
        <w:rPr>
          <w:rFonts w:ascii="Arial" w:hAnsi="Arial" w:cs="Arial"/>
          <w:b/>
          <w:i/>
          <w:sz w:val="20"/>
          <w:szCs w:val="20"/>
        </w:rPr>
        <w:t>)</w:t>
      </w:r>
      <w:r w:rsidR="00CC54D3">
        <w:rPr>
          <w:rFonts w:ascii="Arial" w:hAnsi="Arial" w:cs="Arial"/>
          <w:b/>
          <w:i/>
          <w:sz w:val="20"/>
          <w:szCs w:val="20"/>
        </w:rPr>
        <w:t xml:space="preserve"> EXTERNO</w:t>
      </w:r>
      <w:r w:rsidR="00367E9B">
        <w:rPr>
          <w:rFonts w:ascii="Arial" w:hAnsi="Arial" w:cs="Arial"/>
          <w:b/>
          <w:i/>
          <w:sz w:val="20"/>
          <w:szCs w:val="20"/>
        </w:rPr>
        <w:t>(</w:t>
      </w:r>
      <w:r w:rsidR="00CC54D3">
        <w:rPr>
          <w:rFonts w:ascii="Arial" w:hAnsi="Arial" w:cs="Arial"/>
          <w:b/>
          <w:i/>
          <w:sz w:val="20"/>
          <w:szCs w:val="20"/>
        </w:rPr>
        <w:t>S</w:t>
      </w:r>
      <w:r w:rsidR="00367E9B">
        <w:rPr>
          <w:rFonts w:ascii="Arial" w:hAnsi="Arial" w:cs="Arial"/>
          <w:b/>
          <w:i/>
          <w:sz w:val="20"/>
          <w:szCs w:val="20"/>
        </w:rPr>
        <w:t>)</w:t>
      </w:r>
      <w:r w:rsidR="00CC54D3">
        <w:rPr>
          <w:rFonts w:ascii="Arial" w:hAnsi="Arial" w:cs="Arial"/>
          <w:b/>
          <w:i/>
          <w:sz w:val="20"/>
          <w:szCs w:val="20"/>
        </w:rPr>
        <w:t xml:space="preserve"> </w:t>
      </w:r>
    </w:p>
    <w:p w:rsidR="00CC54D3" w:rsidRPr="009C314A" w:rsidRDefault="00367E9B" w:rsidP="00716819">
      <w:pPr>
        <w:spacing w:after="120"/>
        <w:jc w:val="center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(Para cadastro na Plataforma Sucupira)</w:t>
      </w:r>
    </w:p>
    <w:p w:rsidR="00CC54D3" w:rsidRDefault="00CC54D3" w:rsidP="009C314A">
      <w:pPr>
        <w:spacing w:after="120"/>
        <w:jc w:val="both"/>
        <w:rPr>
          <w:rFonts w:ascii="Arial" w:hAnsi="Arial" w:cs="Arial"/>
          <w:b/>
          <w:i/>
          <w:sz w:val="20"/>
          <w:szCs w:val="20"/>
        </w:rPr>
      </w:pPr>
    </w:p>
    <w:p w:rsidR="004C006C" w:rsidRPr="009C314A" w:rsidRDefault="00CC54D3" w:rsidP="009C314A">
      <w:pPr>
        <w:spacing w:after="120"/>
        <w:jc w:val="both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MEMBRO EXTERNO </w:t>
      </w:r>
      <w:r w:rsidR="00716819">
        <w:rPr>
          <w:rFonts w:ascii="Arial" w:hAnsi="Arial" w:cs="Arial"/>
          <w:b/>
          <w:i/>
          <w:sz w:val="20"/>
          <w:szCs w:val="20"/>
        </w:rPr>
        <w:t>(</w:t>
      </w:r>
      <w:r>
        <w:rPr>
          <w:rFonts w:ascii="Arial" w:hAnsi="Arial" w:cs="Arial"/>
          <w:b/>
          <w:i/>
          <w:sz w:val="20"/>
          <w:szCs w:val="20"/>
        </w:rPr>
        <w:t>TITULAR</w:t>
      </w:r>
      <w:r w:rsidR="00367E9B">
        <w:rPr>
          <w:rFonts w:ascii="Arial" w:hAnsi="Arial" w:cs="Arial"/>
          <w:b/>
          <w:i/>
          <w:sz w:val="20"/>
          <w:szCs w:val="20"/>
        </w:rPr>
        <w:t xml:space="preserve"> OU SUPLENTE</w:t>
      </w:r>
      <w:r w:rsidR="00716819">
        <w:rPr>
          <w:rFonts w:ascii="Arial" w:hAnsi="Arial" w:cs="Arial"/>
          <w:b/>
          <w:i/>
          <w:sz w:val="20"/>
          <w:szCs w:val="20"/>
        </w:rPr>
        <w:t>)</w:t>
      </w:r>
      <w:r>
        <w:rPr>
          <w:rFonts w:ascii="Arial" w:hAnsi="Arial" w:cs="Arial"/>
          <w:b/>
          <w:i/>
          <w:sz w:val="20"/>
          <w:szCs w:val="20"/>
        </w:rPr>
        <w:t>:</w:t>
      </w: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0"/>
        <w:gridCol w:w="4891"/>
      </w:tblGrid>
      <w:tr w:rsidR="004C006C" w:rsidRPr="009C314A" w:rsidTr="002B25F9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4C006C" w:rsidRPr="009C314A" w:rsidRDefault="006244CA" w:rsidP="005F7E9A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e completo:</w:t>
            </w:r>
          </w:p>
        </w:tc>
      </w:tr>
      <w:tr w:rsidR="006244CA" w:rsidRPr="009C314A" w:rsidTr="002B25F9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6244CA" w:rsidRDefault="006244CA" w:rsidP="005F7E9A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PF:</w:t>
            </w:r>
          </w:p>
        </w:tc>
      </w:tr>
      <w:tr w:rsidR="004C006C" w:rsidRPr="009C314A" w:rsidTr="002B25F9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4C006C" w:rsidRPr="009C314A" w:rsidRDefault="006244CA" w:rsidP="00E34D0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315B96" w:rsidRPr="009C314A" w:rsidTr="00315B96">
        <w:trPr>
          <w:cantSplit/>
          <w:trHeight w:val="340"/>
        </w:trPr>
        <w:tc>
          <w:tcPr>
            <w:tcW w:w="4890" w:type="dxa"/>
            <w:tcBorders>
              <w:bottom w:val="dotted" w:sz="4" w:space="0" w:color="auto"/>
            </w:tcBorders>
            <w:vAlign w:val="center"/>
          </w:tcPr>
          <w:p w:rsidR="00315B96" w:rsidRPr="009C314A" w:rsidRDefault="00315B96" w:rsidP="00315B9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ível de titulação:</w:t>
            </w:r>
          </w:p>
        </w:tc>
        <w:tc>
          <w:tcPr>
            <w:tcW w:w="4891" w:type="dxa"/>
            <w:tcBorders>
              <w:bottom w:val="dotted" w:sz="4" w:space="0" w:color="auto"/>
            </w:tcBorders>
            <w:vAlign w:val="center"/>
          </w:tcPr>
          <w:p w:rsidR="00315B96" w:rsidRPr="009C314A" w:rsidRDefault="00315B96" w:rsidP="00315B9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o da titulação:</w:t>
            </w:r>
          </w:p>
        </w:tc>
      </w:tr>
      <w:tr w:rsidR="004C006C" w:rsidRPr="009C314A" w:rsidTr="002B25F9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4C006C" w:rsidRPr="009C314A" w:rsidRDefault="00716819" w:rsidP="00F0275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Área de conhecimento:</w:t>
            </w:r>
          </w:p>
        </w:tc>
      </w:tr>
      <w:tr w:rsidR="004C006C" w:rsidRPr="009C314A" w:rsidTr="00716819">
        <w:trPr>
          <w:cantSplit/>
          <w:trHeight w:val="340"/>
        </w:trPr>
        <w:tc>
          <w:tcPr>
            <w:tcW w:w="9781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C006C" w:rsidRPr="009C314A" w:rsidRDefault="00716819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stituição da titulação: </w:t>
            </w:r>
          </w:p>
        </w:tc>
      </w:tr>
      <w:tr w:rsidR="00716819" w:rsidRPr="009C314A" w:rsidTr="002B25F9">
        <w:trPr>
          <w:cantSplit/>
          <w:trHeight w:val="340"/>
        </w:trPr>
        <w:tc>
          <w:tcPr>
            <w:tcW w:w="9781" w:type="dxa"/>
            <w:gridSpan w:val="2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716819" w:rsidRDefault="00716819" w:rsidP="002B25F9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ís da titulação:</w:t>
            </w:r>
          </w:p>
        </w:tc>
      </w:tr>
    </w:tbl>
    <w:p w:rsidR="00716819" w:rsidRDefault="00716819" w:rsidP="00367E9B">
      <w:pPr>
        <w:spacing w:line="240" w:lineRule="auto"/>
        <w:rPr>
          <w:rFonts w:ascii="Arial" w:hAnsi="Arial" w:cs="Arial"/>
        </w:rPr>
      </w:pPr>
    </w:p>
    <w:p w:rsidR="00367E9B" w:rsidRDefault="00367E9B" w:rsidP="00367E9B">
      <w:pPr>
        <w:spacing w:line="240" w:lineRule="auto"/>
        <w:rPr>
          <w:rFonts w:ascii="Arial" w:hAnsi="Arial" w:cs="Arial"/>
        </w:rPr>
      </w:pPr>
    </w:p>
    <w:p w:rsidR="00367E9B" w:rsidRPr="009C314A" w:rsidRDefault="00367E9B" w:rsidP="00367E9B">
      <w:pPr>
        <w:spacing w:after="120"/>
        <w:jc w:val="both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MEMBRO EXTERNO (TITULAR OU SUPLENTE):</w:t>
      </w: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0"/>
        <w:gridCol w:w="4891"/>
      </w:tblGrid>
      <w:tr w:rsidR="00367E9B" w:rsidRPr="009C314A" w:rsidTr="00F7740A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367E9B" w:rsidRPr="009C314A" w:rsidRDefault="00367E9B" w:rsidP="00F7740A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e completo:</w:t>
            </w:r>
          </w:p>
        </w:tc>
      </w:tr>
      <w:tr w:rsidR="00367E9B" w:rsidRPr="009C314A" w:rsidTr="00F7740A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367E9B" w:rsidRDefault="00367E9B" w:rsidP="00F7740A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PF:</w:t>
            </w:r>
          </w:p>
        </w:tc>
      </w:tr>
      <w:tr w:rsidR="00367E9B" w:rsidRPr="009C314A" w:rsidTr="00F7740A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367E9B" w:rsidRPr="009C314A" w:rsidRDefault="00367E9B" w:rsidP="00F7740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367E9B" w:rsidRPr="009C314A" w:rsidTr="00F7740A">
        <w:trPr>
          <w:cantSplit/>
          <w:trHeight w:val="340"/>
        </w:trPr>
        <w:tc>
          <w:tcPr>
            <w:tcW w:w="4890" w:type="dxa"/>
            <w:tcBorders>
              <w:bottom w:val="dotted" w:sz="4" w:space="0" w:color="auto"/>
            </w:tcBorders>
            <w:vAlign w:val="center"/>
          </w:tcPr>
          <w:p w:rsidR="00367E9B" w:rsidRPr="009C314A" w:rsidRDefault="00367E9B" w:rsidP="00F7740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ível de titulação:</w:t>
            </w:r>
          </w:p>
        </w:tc>
        <w:tc>
          <w:tcPr>
            <w:tcW w:w="4891" w:type="dxa"/>
            <w:tcBorders>
              <w:bottom w:val="dotted" w:sz="4" w:space="0" w:color="auto"/>
            </w:tcBorders>
            <w:vAlign w:val="center"/>
          </w:tcPr>
          <w:p w:rsidR="00367E9B" w:rsidRPr="009C314A" w:rsidRDefault="00367E9B" w:rsidP="00F7740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o da titulação:</w:t>
            </w:r>
          </w:p>
        </w:tc>
      </w:tr>
      <w:tr w:rsidR="00367E9B" w:rsidRPr="009C314A" w:rsidTr="00F7740A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367E9B" w:rsidRPr="009C314A" w:rsidRDefault="00367E9B" w:rsidP="00F7740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Área de conhecimento:</w:t>
            </w:r>
          </w:p>
        </w:tc>
      </w:tr>
      <w:tr w:rsidR="00367E9B" w:rsidRPr="009C314A" w:rsidTr="00F7740A">
        <w:trPr>
          <w:cantSplit/>
          <w:trHeight w:val="340"/>
        </w:trPr>
        <w:tc>
          <w:tcPr>
            <w:tcW w:w="9781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67E9B" w:rsidRPr="009C314A" w:rsidRDefault="00367E9B" w:rsidP="00F7740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stituição da titulação: </w:t>
            </w:r>
          </w:p>
        </w:tc>
      </w:tr>
      <w:tr w:rsidR="00367E9B" w:rsidRPr="009C314A" w:rsidTr="00F7740A">
        <w:trPr>
          <w:cantSplit/>
          <w:trHeight w:val="340"/>
        </w:trPr>
        <w:tc>
          <w:tcPr>
            <w:tcW w:w="9781" w:type="dxa"/>
            <w:gridSpan w:val="2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67E9B" w:rsidRDefault="00367E9B" w:rsidP="00F7740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ís da titulação:</w:t>
            </w:r>
          </w:p>
        </w:tc>
      </w:tr>
    </w:tbl>
    <w:p w:rsidR="00367E9B" w:rsidRDefault="00367E9B" w:rsidP="00367E9B">
      <w:pPr>
        <w:spacing w:line="240" w:lineRule="auto"/>
        <w:rPr>
          <w:rFonts w:ascii="Arial" w:hAnsi="Arial" w:cs="Arial"/>
        </w:rPr>
      </w:pPr>
    </w:p>
    <w:p w:rsidR="00367E9B" w:rsidRDefault="00367E9B" w:rsidP="00367E9B">
      <w:pPr>
        <w:spacing w:line="240" w:lineRule="auto"/>
        <w:rPr>
          <w:rFonts w:ascii="Arial" w:hAnsi="Arial" w:cs="Arial"/>
        </w:rPr>
      </w:pPr>
    </w:p>
    <w:p w:rsidR="00367E9B" w:rsidRPr="009C314A" w:rsidRDefault="00367E9B" w:rsidP="00367E9B">
      <w:pPr>
        <w:spacing w:after="120"/>
        <w:jc w:val="both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MEMBRO EXTERNO (TITULAR OU SUPLENTE):</w:t>
      </w:r>
    </w:p>
    <w:tbl>
      <w:tblPr>
        <w:tblW w:w="9781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90"/>
        <w:gridCol w:w="4891"/>
      </w:tblGrid>
      <w:tr w:rsidR="00367E9B" w:rsidRPr="009C314A" w:rsidTr="00F7740A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367E9B" w:rsidRPr="009C314A" w:rsidRDefault="00367E9B" w:rsidP="00F7740A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e completo:</w:t>
            </w:r>
          </w:p>
        </w:tc>
      </w:tr>
      <w:tr w:rsidR="00367E9B" w:rsidRPr="009C314A" w:rsidTr="00F7740A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367E9B" w:rsidRDefault="00367E9B" w:rsidP="00F7740A">
            <w:pPr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PF:</w:t>
            </w:r>
          </w:p>
        </w:tc>
      </w:tr>
      <w:tr w:rsidR="00367E9B" w:rsidRPr="009C314A" w:rsidTr="00F7740A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367E9B" w:rsidRPr="009C314A" w:rsidRDefault="00367E9B" w:rsidP="00F7740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:</w:t>
            </w:r>
          </w:p>
        </w:tc>
      </w:tr>
      <w:tr w:rsidR="00367E9B" w:rsidRPr="009C314A" w:rsidTr="00F7740A">
        <w:trPr>
          <w:cantSplit/>
          <w:trHeight w:val="340"/>
        </w:trPr>
        <w:tc>
          <w:tcPr>
            <w:tcW w:w="4890" w:type="dxa"/>
            <w:tcBorders>
              <w:bottom w:val="dotted" w:sz="4" w:space="0" w:color="auto"/>
            </w:tcBorders>
            <w:vAlign w:val="center"/>
          </w:tcPr>
          <w:p w:rsidR="00367E9B" w:rsidRPr="009C314A" w:rsidRDefault="00367E9B" w:rsidP="00F7740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ível de titulação:</w:t>
            </w:r>
          </w:p>
        </w:tc>
        <w:tc>
          <w:tcPr>
            <w:tcW w:w="4891" w:type="dxa"/>
            <w:tcBorders>
              <w:bottom w:val="dotted" w:sz="4" w:space="0" w:color="auto"/>
            </w:tcBorders>
            <w:vAlign w:val="center"/>
          </w:tcPr>
          <w:p w:rsidR="00367E9B" w:rsidRPr="009C314A" w:rsidRDefault="00367E9B" w:rsidP="00F7740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o da titulação:</w:t>
            </w:r>
          </w:p>
        </w:tc>
      </w:tr>
      <w:tr w:rsidR="00367E9B" w:rsidRPr="009C314A" w:rsidTr="00F7740A">
        <w:trPr>
          <w:cantSplit/>
          <w:trHeight w:val="340"/>
        </w:trPr>
        <w:tc>
          <w:tcPr>
            <w:tcW w:w="9781" w:type="dxa"/>
            <w:gridSpan w:val="2"/>
            <w:tcBorders>
              <w:bottom w:val="dotted" w:sz="4" w:space="0" w:color="auto"/>
            </w:tcBorders>
            <w:vAlign w:val="center"/>
          </w:tcPr>
          <w:p w:rsidR="00367E9B" w:rsidRPr="009C314A" w:rsidRDefault="00367E9B" w:rsidP="00F7740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Área de conhecimento:</w:t>
            </w:r>
          </w:p>
        </w:tc>
      </w:tr>
      <w:tr w:rsidR="00367E9B" w:rsidRPr="009C314A" w:rsidTr="00F7740A">
        <w:trPr>
          <w:cantSplit/>
          <w:trHeight w:val="340"/>
        </w:trPr>
        <w:tc>
          <w:tcPr>
            <w:tcW w:w="9781" w:type="dxa"/>
            <w:gridSpan w:val="2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367E9B" w:rsidRPr="009C314A" w:rsidRDefault="00367E9B" w:rsidP="00F7740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stituição da titulação: </w:t>
            </w:r>
          </w:p>
        </w:tc>
      </w:tr>
      <w:tr w:rsidR="00367E9B" w:rsidRPr="009C314A" w:rsidTr="00F7740A">
        <w:trPr>
          <w:cantSplit/>
          <w:trHeight w:val="340"/>
        </w:trPr>
        <w:tc>
          <w:tcPr>
            <w:tcW w:w="9781" w:type="dxa"/>
            <w:gridSpan w:val="2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367E9B" w:rsidRDefault="00367E9B" w:rsidP="00F7740A">
            <w:pPr>
              <w:tabs>
                <w:tab w:val="left" w:pos="1560"/>
              </w:tabs>
              <w:spacing w:line="240" w:lineRule="auto"/>
              <w:contextualSpacing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ís da titulação:</w:t>
            </w:r>
          </w:p>
        </w:tc>
      </w:tr>
    </w:tbl>
    <w:p w:rsidR="00367E9B" w:rsidRPr="00DD75D4" w:rsidRDefault="00367E9B" w:rsidP="00367E9B">
      <w:pPr>
        <w:spacing w:after="120"/>
        <w:jc w:val="both"/>
        <w:rPr>
          <w:rFonts w:ascii="Arial" w:hAnsi="Arial" w:cs="Arial"/>
        </w:rPr>
      </w:pPr>
    </w:p>
    <w:sectPr w:rsidR="00367E9B" w:rsidRPr="00DD75D4" w:rsidSect="005E48CF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5CCC" w:rsidRDefault="00CF5CCC" w:rsidP="00F27A53">
      <w:pPr>
        <w:spacing w:line="240" w:lineRule="auto"/>
      </w:pPr>
      <w:r>
        <w:separator/>
      </w:r>
    </w:p>
  </w:endnote>
  <w:endnote w:type="continuationSeparator" w:id="0">
    <w:p w:rsidR="00CF5CCC" w:rsidRDefault="00CF5CCC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80C" w:rsidRDefault="0068280C" w:rsidP="0068280C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315B96" w:rsidRDefault="00CF5CCC" w:rsidP="0068280C">
    <w:pPr>
      <w:pStyle w:val="Cabealho"/>
      <w:suppressLineNumbers/>
      <w:jc w:val="center"/>
    </w:pPr>
    <w:hyperlink r:id="rId1">
      <w:r w:rsidR="0068280C">
        <w:rPr>
          <w:rStyle w:val="LinkdaInternet"/>
          <w:sz w:val="20"/>
          <w:szCs w:val="20"/>
        </w:rPr>
        <w:t>ppgnpmat.blumenau.ufsc.br</w:t>
      </w:r>
    </w:hyperlink>
    <w:r w:rsidR="0068280C">
      <w:rPr>
        <w:sz w:val="20"/>
        <w:szCs w:val="20"/>
      </w:rPr>
      <w:t xml:space="preserve"> /</w:t>
    </w:r>
    <w:hyperlink r:id="rId2">
      <w:r w:rsidR="0068280C"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5CCC" w:rsidRDefault="00CF5CCC" w:rsidP="00F27A53">
      <w:pPr>
        <w:spacing w:line="240" w:lineRule="auto"/>
      </w:pPr>
      <w:r>
        <w:separator/>
      </w:r>
    </w:p>
  </w:footnote>
  <w:footnote w:type="continuationSeparator" w:id="0">
    <w:p w:rsidR="00CF5CCC" w:rsidRDefault="00CF5CCC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80C" w:rsidRDefault="0068280C" w:rsidP="0068280C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  <w:r>
      <w:rPr>
        <w:noProof/>
        <w:lang w:eastAsia="pt-BR"/>
      </w:rPr>
      <w:drawing>
        <wp:anchor distT="0" distB="0" distL="114300" distR="114300" simplePos="0" relativeHeight="251658752" behindDoc="0" locked="0" layoutInCell="0" allowOverlap="1" wp14:anchorId="36C2BD3C" wp14:editId="67E27505">
          <wp:simplePos x="0" y="0"/>
          <wp:positionH relativeFrom="column">
            <wp:posOffset>2726055</wp:posOffset>
          </wp:positionH>
          <wp:positionV relativeFrom="paragraph">
            <wp:posOffset>-262255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68280C" w:rsidRDefault="0068280C" w:rsidP="0068280C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68280C" w:rsidRDefault="0068280C" w:rsidP="0068280C">
    <w:pPr>
      <w:pStyle w:val="Cabealho"/>
      <w:tabs>
        <w:tab w:val="clear" w:pos="8504"/>
        <w:tab w:val="right" w:pos="9639"/>
      </w:tabs>
      <w:jc w:val="center"/>
      <w:rPr>
        <w:rFonts w:cs="Calibri"/>
        <w:sz w:val="20"/>
        <w:szCs w:val="20"/>
      </w:rPr>
    </w:pPr>
  </w:p>
  <w:p w:rsidR="0068280C" w:rsidRDefault="0068280C" w:rsidP="0068280C">
    <w:pPr>
      <w:pStyle w:val="Cabealho"/>
      <w:tabs>
        <w:tab w:val="clear" w:pos="8504"/>
        <w:tab w:val="right" w:pos="9639"/>
      </w:tabs>
      <w:jc w:val="center"/>
    </w:pPr>
    <w:r>
      <w:rPr>
        <w:rFonts w:cs="Calibri"/>
        <w:sz w:val="20"/>
        <w:szCs w:val="20"/>
      </w:rPr>
      <w:t>MINISTÉRIO DA EDUCAÇÃO</w:t>
    </w:r>
  </w:p>
  <w:p w:rsidR="0068280C" w:rsidRDefault="0068280C" w:rsidP="0068280C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68280C" w:rsidRDefault="0068280C" w:rsidP="0068280C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315B96" w:rsidRPr="0068280C" w:rsidRDefault="0068280C" w:rsidP="0068280C">
    <w:pPr>
      <w:pStyle w:val="PargrafodaLista"/>
      <w:suppressLineNumbers/>
      <w:spacing w:after="16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01069"/>
    <w:multiLevelType w:val="hybridMultilevel"/>
    <w:tmpl w:val="6DE21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CB59B0"/>
    <w:multiLevelType w:val="hybridMultilevel"/>
    <w:tmpl w:val="F6F80F64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E1tjCwMDEzNDSzMDJX0lEKTi0uzszPAykwrAUAtHbD9iwAAAA="/>
  </w:docVars>
  <w:rsids>
    <w:rsidRoot w:val="00273976"/>
    <w:rsid w:val="000340F3"/>
    <w:rsid w:val="00066054"/>
    <w:rsid w:val="00073D57"/>
    <w:rsid w:val="000A5676"/>
    <w:rsid w:val="0010778A"/>
    <w:rsid w:val="00107FE7"/>
    <w:rsid w:val="00115F92"/>
    <w:rsid w:val="00144874"/>
    <w:rsid w:val="00147114"/>
    <w:rsid w:val="00163752"/>
    <w:rsid w:val="001639F2"/>
    <w:rsid w:val="0017169B"/>
    <w:rsid w:val="001B29AF"/>
    <w:rsid w:val="001E2CAF"/>
    <w:rsid w:val="001E76B9"/>
    <w:rsid w:val="00212818"/>
    <w:rsid w:val="002649D8"/>
    <w:rsid w:val="00264D24"/>
    <w:rsid w:val="002733AC"/>
    <w:rsid w:val="00273976"/>
    <w:rsid w:val="0027662C"/>
    <w:rsid w:val="00292925"/>
    <w:rsid w:val="002B25F9"/>
    <w:rsid w:val="002C02F8"/>
    <w:rsid w:val="002C1960"/>
    <w:rsid w:val="002E76BF"/>
    <w:rsid w:val="002F68C7"/>
    <w:rsid w:val="00305CD4"/>
    <w:rsid w:val="00315B96"/>
    <w:rsid w:val="00322907"/>
    <w:rsid w:val="00331F42"/>
    <w:rsid w:val="00356859"/>
    <w:rsid w:val="00367E9B"/>
    <w:rsid w:val="003B35D2"/>
    <w:rsid w:val="003B5E32"/>
    <w:rsid w:val="003C63DA"/>
    <w:rsid w:val="003D4489"/>
    <w:rsid w:val="00400D89"/>
    <w:rsid w:val="004151FE"/>
    <w:rsid w:val="00453FDE"/>
    <w:rsid w:val="004B5141"/>
    <w:rsid w:val="004C006C"/>
    <w:rsid w:val="004D367B"/>
    <w:rsid w:val="004E14BD"/>
    <w:rsid w:val="004E2908"/>
    <w:rsid w:val="004E4478"/>
    <w:rsid w:val="004E45EF"/>
    <w:rsid w:val="004E7ED4"/>
    <w:rsid w:val="00504157"/>
    <w:rsid w:val="005115CB"/>
    <w:rsid w:val="005336FC"/>
    <w:rsid w:val="00542451"/>
    <w:rsid w:val="00571148"/>
    <w:rsid w:val="005C00C3"/>
    <w:rsid w:val="005C6256"/>
    <w:rsid w:val="005D0439"/>
    <w:rsid w:val="005D499B"/>
    <w:rsid w:val="005E48CF"/>
    <w:rsid w:val="005F7E9A"/>
    <w:rsid w:val="0062081E"/>
    <w:rsid w:val="006244CA"/>
    <w:rsid w:val="00633D85"/>
    <w:rsid w:val="00640A6C"/>
    <w:rsid w:val="0068280C"/>
    <w:rsid w:val="006B7330"/>
    <w:rsid w:val="00716819"/>
    <w:rsid w:val="00755756"/>
    <w:rsid w:val="00762C29"/>
    <w:rsid w:val="00766E8A"/>
    <w:rsid w:val="00775FCA"/>
    <w:rsid w:val="00787169"/>
    <w:rsid w:val="007A43B9"/>
    <w:rsid w:val="007B03A2"/>
    <w:rsid w:val="007F64C5"/>
    <w:rsid w:val="008005DD"/>
    <w:rsid w:val="008074DD"/>
    <w:rsid w:val="00830B08"/>
    <w:rsid w:val="00871409"/>
    <w:rsid w:val="00876C2A"/>
    <w:rsid w:val="008A100C"/>
    <w:rsid w:val="008B3789"/>
    <w:rsid w:val="008B4FDC"/>
    <w:rsid w:val="008C382A"/>
    <w:rsid w:val="008D1261"/>
    <w:rsid w:val="008D2C00"/>
    <w:rsid w:val="008F0CFF"/>
    <w:rsid w:val="008F0E37"/>
    <w:rsid w:val="0093046C"/>
    <w:rsid w:val="009C314A"/>
    <w:rsid w:val="009D5AD7"/>
    <w:rsid w:val="009D5CE7"/>
    <w:rsid w:val="00A07CAA"/>
    <w:rsid w:val="00A532CE"/>
    <w:rsid w:val="00A74228"/>
    <w:rsid w:val="00A911FE"/>
    <w:rsid w:val="00AD7017"/>
    <w:rsid w:val="00AF285E"/>
    <w:rsid w:val="00AF56D8"/>
    <w:rsid w:val="00B14FF0"/>
    <w:rsid w:val="00B16BEC"/>
    <w:rsid w:val="00B3474D"/>
    <w:rsid w:val="00B44745"/>
    <w:rsid w:val="00B7121D"/>
    <w:rsid w:val="00B76683"/>
    <w:rsid w:val="00B95A3F"/>
    <w:rsid w:val="00BA5B2C"/>
    <w:rsid w:val="00BB07ED"/>
    <w:rsid w:val="00BB2A07"/>
    <w:rsid w:val="00BD2E90"/>
    <w:rsid w:val="00C061BB"/>
    <w:rsid w:val="00C23F9C"/>
    <w:rsid w:val="00C525DA"/>
    <w:rsid w:val="00C84924"/>
    <w:rsid w:val="00C869A0"/>
    <w:rsid w:val="00CA3D2A"/>
    <w:rsid w:val="00CC1357"/>
    <w:rsid w:val="00CC54D3"/>
    <w:rsid w:val="00CE2CE0"/>
    <w:rsid w:val="00CF5CCC"/>
    <w:rsid w:val="00D265EB"/>
    <w:rsid w:val="00D42472"/>
    <w:rsid w:val="00D4660F"/>
    <w:rsid w:val="00D76585"/>
    <w:rsid w:val="00D8404B"/>
    <w:rsid w:val="00DA3B36"/>
    <w:rsid w:val="00DA44EF"/>
    <w:rsid w:val="00DB1970"/>
    <w:rsid w:val="00DD75D4"/>
    <w:rsid w:val="00DE399E"/>
    <w:rsid w:val="00DF3DD0"/>
    <w:rsid w:val="00DF3F8C"/>
    <w:rsid w:val="00E215D4"/>
    <w:rsid w:val="00E347B1"/>
    <w:rsid w:val="00E34D03"/>
    <w:rsid w:val="00E400DA"/>
    <w:rsid w:val="00E62849"/>
    <w:rsid w:val="00E92623"/>
    <w:rsid w:val="00E9763F"/>
    <w:rsid w:val="00EB3413"/>
    <w:rsid w:val="00EB775E"/>
    <w:rsid w:val="00EF008A"/>
    <w:rsid w:val="00F0275D"/>
    <w:rsid w:val="00F16BCD"/>
    <w:rsid w:val="00F262B0"/>
    <w:rsid w:val="00F270AA"/>
    <w:rsid w:val="00F27A53"/>
    <w:rsid w:val="00F27B72"/>
    <w:rsid w:val="00F469A6"/>
    <w:rsid w:val="00F63FD9"/>
    <w:rsid w:val="00F70078"/>
    <w:rsid w:val="00F80622"/>
    <w:rsid w:val="00F960D3"/>
    <w:rsid w:val="00F961A6"/>
    <w:rsid w:val="00F97DEE"/>
    <w:rsid w:val="00FB6A90"/>
    <w:rsid w:val="00FD2FD3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877B23"/>
  <w15:docId w15:val="{05D77352-496B-4A23-920B-C7628A3BB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7E9B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68280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7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84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a Brondani</dc:creator>
  <cp:lastModifiedBy>Daniela</cp:lastModifiedBy>
  <cp:revision>6</cp:revision>
  <cp:lastPrinted>2021-10-25T17:09:00Z</cp:lastPrinted>
  <dcterms:created xsi:type="dcterms:W3CDTF">2021-10-25T16:52:00Z</dcterms:created>
  <dcterms:modified xsi:type="dcterms:W3CDTF">2021-11-22T13:34:00Z</dcterms:modified>
</cp:coreProperties>
</file>